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989141719"/>
        <w:docPartObj>
          <w:docPartGallery w:val="Table of Contents"/>
          <w:docPartUnique/>
        </w:docPartObj>
      </w:sdtPr>
      <w:sdtEndPr/>
      <w:sdtContent>
        <w:p w14:paraId="7B21E0F2" w14:textId="77777777" w:rsidR="00201A3F" w:rsidRDefault="00631CB6">
          <w:pPr>
            <w:pStyle w:val="TOCHeading"/>
          </w:pPr>
          <w:r>
            <w:t>Table of Contents</w:t>
          </w:r>
        </w:p>
        <w:p w14:paraId="1D4E2B06" w14:textId="6D2FEA47" w:rsidR="00BE0320" w:rsidRDefault="00631CB6">
          <w:pPr>
            <w:pStyle w:val="TOC1"/>
            <w:tabs>
              <w:tab w:val="right" w:leader="dot" w:pos="9350"/>
            </w:tabs>
            <w:rPr>
              <w:noProof/>
            </w:rPr>
          </w:pPr>
          <w:r>
            <w:fldChar w:fldCharType="begin"/>
          </w:r>
          <w:r>
            <w:instrText>TOC \o "1-3" \h \z \u</w:instrText>
          </w:r>
          <w:r w:rsidR="00BE0320">
            <w:fldChar w:fldCharType="separate"/>
          </w:r>
          <w:hyperlink w:anchor="_Toc62488315" w:history="1">
            <w:r w:rsidR="00BE0320" w:rsidRPr="002D43A0">
              <w:rPr>
                <w:rStyle w:val="Hyperlink"/>
                <w:noProof/>
              </w:rPr>
              <w:t>Seminární práce</w:t>
            </w:r>
            <w:r w:rsidR="00BE0320">
              <w:rPr>
                <w:noProof/>
                <w:webHidden/>
              </w:rPr>
              <w:tab/>
            </w:r>
            <w:r w:rsidR="00BE0320">
              <w:rPr>
                <w:noProof/>
                <w:webHidden/>
              </w:rPr>
              <w:fldChar w:fldCharType="begin"/>
            </w:r>
            <w:r w:rsidR="00BE0320">
              <w:rPr>
                <w:noProof/>
                <w:webHidden/>
              </w:rPr>
              <w:instrText xml:space="preserve"> PAGEREF _Toc62488315 \h </w:instrText>
            </w:r>
            <w:r w:rsidR="00BE0320">
              <w:rPr>
                <w:noProof/>
                <w:webHidden/>
              </w:rPr>
            </w:r>
            <w:r w:rsidR="00BE0320">
              <w:rPr>
                <w:noProof/>
                <w:webHidden/>
              </w:rPr>
              <w:fldChar w:fldCharType="separate"/>
            </w:r>
            <w:r w:rsidR="00BE0320">
              <w:rPr>
                <w:noProof/>
                <w:webHidden/>
              </w:rPr>
              <w:t>1</w:t>
            </w:r>
            <w:r w:rsidR="00BE0320">
              <w:rPr>
                <w:noProof/>
                <w:webHidden/>
              </w:rPr>
              <w:fldChar w:fldCharType="end"/>
            </w:r>
          </w:hyperlink>
        </w:p>
        <w:p w14:paraId="7B21E0F3" w14:textId="5AD55248" w:rsidR="00201A3F" w:rsidRDefault="00631CB6">
          <w:r>
            <w:fldChar w:fldCharType="end"/>
          </w:r>
        </w:p>
      </w:sdtContent>
    </w:sdt>
    <w:p w14:paraId="7B21E0F4" w14:textId="77777777" w:rsidR="00201A3F" w:rsidRDefault="00631CB6">
      <w:pPr>
        <w:pStyle w:val="Heading1"/>
      </w:pPr>
      <w:bookmarkStart w:id="0" w:name="seminární-práce"/>
      <w:bookmarkStart w:id="1" w:name="_Toc62488315"/>
      <w:r>
        <w:t>Seminární práce</w:t>
      </w:r>
      <w:bookmarkEnd w:id="1"/>
    </w:p>
    <w:p w14:paraId="7B21E0F5" w14:textId="77777777" w:rsidR="00201A3F" w:rsidRDefault="00631CB6">
      <w:pPr>
        <w:pStyle w:val="FirstParagraph"/>
      </w:pPr>
      <w:r>
        <w:rPr>
          <w:b/>
          <w:bCs/>
        </w:rPr>
        <w:t>z předmětu Kapitálové obchodní korporace a cenné papíry v 1.T 2020/2021</w:t>
      </w:r>
    </w:p>
    <w:p w14:paraId="7B21E0F6" w14:textId="77777777" w:rsidR="00201A3F" w:rsidRDefault="00631CB6">
      <w:pPr>
        <w:pStyle w:val="BodyText"/>
      </w:pPr>
      <w:r>
        <w:rPr>
          <w:b/>
          <w:bCs/>
        </w:rPr>
        <w:t>Jméno a příjmení studenta:</w:t>
      </w:r>
      <w:r>
        <w:t xml:space="preserve"> Dominik Bálint</w:t>
      </w:r>
    </w:p>
    <w:p w14:paraId="7B21E0F7" w14:textId="77777777" w:rsidR="00201A3F" w:rsidRDefault="00631CB6">
      <w:pPr>
        <w:pStyle w:val="BodyText"/>
      </w:pPr>
      <w:r>
        <w:rPr>
          <w:b/>
          <w:bCs/>
        </w:rPr>
        <w:t>Datum zpracování:</w:t>
      </w:r>
      <w:r>
        <w:t xml:space="preserve"> 01/10/2020</w:t>
      </w:r>
    </w:p>
    <w:p w14:paraId="7B21E0F8" w14:textId="77777777" w:rsidR="00201A3F" w:rsidRDefault="00631CB6">
      <w:pPr>
        <w:pStyle w:val="BodyText"/>
      </w:pPr>
      <w:r>
        <w:rPr>
          <w:b/>
          <w:bCs/>
        </w:rPr>
        <w:t>Řešte případ podle uvedeného zadání. Řešení musí obsahovat jak odpověď na položené otázky, tak odůvodnění odpovědi, včetně příslušných právních ustanovení.</w:t>
      </w:r>
      <w:r>
        <w:br/>
        <w:t>&gt;Dne 14. 10. 2019 se konalo řádně svolané zasedání valné hromady společnosti Alfa, a. s. Podle pozvá</w:t>
      </w:r>
      <w:r>
        <w:t>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14:paraId="7B21E0F9" w14:textId="77777777" w:rsidR="00201A3F" w:rsidRDefault="00631CB6">
      <w:pPr>
        <w:pStyle w:val="BlockText"/>
      </w:pPr>
      <w:r>
        <w:t>V</w:t>
      </w:r>
      <w:r>
        <w:t>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w:t>
      </w:r>
      <w:r>
        <w:t>ý text stanov byly osvědčeny veřejnou listinou a jediný člen představenstva Alfa, a. s., je uložil po konání valné hromady do sbírky listin obchodního rejstříku.</w:t>
      </w:r>
    </w:p>
    <w:p w14:paraId="7B21E0FA" w14:textId="77777777" w:rsidR="00201A3F" w:rsidRDefault="00631CB6">
      <w:pPr>
        <w:pStyle w:val="BlockText"/>
      </w:pPr>
      <w:r>
        <w:t>Dne 28. 2. 2020 se konalo další řádně svolané zasedání valné hromady společnosti Alfa, a. s. J</w:t>
      </w:r>
      <w:r>
        <w:t>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w:t>
      </w:r>
      <w:r>
        <w:t>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w:t>
      </w:r>
      <w:r>
        <w:t>) čl. 12 stanov. Uvedl, že pokud pan Kamenský se změnou stanov nesouhlasil, mohl na zasedání valné hromady podat protest a následně se u soudu domáhat vyslovení neplatnosti usnesení valné hromady. Protože tak neučinil a lhůta pro napadení platnosti usnesen</w:t>
      </w:r>
      <w:r>
        <w:t>í již uplynula, nemůže jeho požadavku vyhovět, neboť není oprávněn přezkoumávat platnost rozhodnutí valné hromady. S tímto názorem se ztotožnili také členové dozorčí rady, na kterou se pan Kamenský ještě na zasedání valné hromady obrátil.</w:t>
      </w:r>
    </w:p>
    <w:p w14:paraId="7B21E0FB" w14:textId="77777777" w:rsidR="00201A3F" w:rsidRDefault="00631CB6">
      <w:pPr>
        <w:pStyle w:val="FirstParagraph"/>
      </w:pPr>
      <w:r>
        <w:rPr>
          <w:b/>
          <w:bCs/>
        </w:rPr>
        <w:t>Posuďte,</w:t>
      </w:r>
    </w:p>
    <w:p w14:paraId="7B21E0FC" w14:textId="77777777" w:rsidR="00201A3F" w:rsidRDefault="00201A3F">
      <w:pPr>
        <w:pStyle w:val="Compact"/>
        <w:numPr>
          <w:ilvl w:val="0"/>
          <w:numId w:val="2"/>
        </w:numPr>
      </w:pPr>
    </w:p>
    <w:p w14:paraId="7B21E0FD" w14:textId="77777777" w:rsidR="00201A3F" w:rsidRDefault="00631CB6">
      <w:pPr>
        <w:pStyle w:val="Compact"/>
        <w:numPr>
          <w:ilvl w:val="1"/>
          <w:numId w:val="3"/>
        </w:numPr>
      </w:pPr>
      <w:r>
        <w:lastRenderedPageBreak/>
        <w:t>zda usn</w:t>
      </w:r>
      <w:r>
        <w:t>esení valné hromady ze 14. 10. 2019 bylo v souladu s právem a</w:t>
      </w:r>
      <w:r>
        <w:br/>
      </w:r>
    </w:p>
    <w:p w14:paraId="7B21E0FE" w14:textId="77777777" w:rsidR="00201A3F" w:rsidRDefault="00201A3F">
      <w:pPr>
        <w:pStyle w:val="Compact"/>
        <w:numPr>
          <w:ilvl w:val="0"/>
          <w:numId w:val="2"/>
        </w:numPr>
      </w:pPr>
    </w:p>
    <w:p w14:paraId="7B21E0FF" w14:textId="77777777" w:rsidR="00201A3F" w:rsidRDefault="00631CB6">
      <w:pPr>
        <w:pStyle w:val="Compact"/>
        <w:numPr>
          <w:ilvl w:val="1"/>
          <w:numId w:val="4"/>
        </w:numPr>
      </w:pPr>
      <w:r>
        <w:t>zda společnost Alfa, a. s., odmítla poskytnout panu Kamenskému informace v souladu s právem. Své závěry právně odůvodněte. </w:t>
      </w:r>
    </w:p>
    <w:p w14:paraId="7B21E100" w14:textId="77777777" w:rsidR="00201A3F" w:rsidRDefault="00631CB6">
      <w:pPr>
        <w:pStyle w:val="FirstParagraph"/>
      </w:pPr>
      <w:r>
        <w:rPr>
          <w:b/>
          <w:bCs/>
        </w:rPr>
        <w:t>Řešení</w:t>
      </w:r>
    </w:p>
    <w:p w14:paraId="7B21E101" w14:textId="77777777" w:rsidR="00201A3F" w:rsidRDefault="00631CB6">
      <w:pPr>
        <w:pStyle w:val="BodyText"/>
      </w:pPr>
      <w:r>
        <w:rPr>
          <w:b/>
          <w:bCs/>
        </w:rPr>
        <w:t>Otázka a)</w:t>
      </w:r>
    </w:p>
    <w:p w14:paraId="7B21E102" w14:textId="77777777" w:rsidR="00201A3F" w:rsidRDefault="00631CB6">
      <w:pPr>
        <w:pStyle w:val="BodyText"/>
      </w:pPr>
      <w:r>
        <w:t>Primárně je potřeba poukázat na fakt, že dle § 398,</w:t>
      </w:r>
      <w:r>
        <w:t xml:space="preserve"> odst. 1 ZOK se mají akcionáři právo podílet na vedení společnosti</w:t>
      </w:r>
      <w:r>
        <w:rPr>
          <w:rStyle w:val="FootnoteReference"/>
        </w:rPr>
        <w:footnoteReference w:id="1"/>
      </w:r>
      <w:r>
        <w:t>, je logické, že aby toto právo mohl akcionář vykonávat, musí znát informace týkající se záležitostí společnosti, jinak by fakticky nebyl schopen se na řízení společnosti podílet, neboť by</w:t>
      </w:r>
      <w:r>
        <w:t xml:space="preserve"> nemohl činit informovaná rozhodnutí a podle nich i hlasovat.</w:t>
      </w:r>
    </w:p>
    <w:p w14:paraId="7B21E103" w14:textId="77777777" w:rsidR="00201A3F" w:rsidRDefault="00631CB6">
      <w:pPr>
        <w:pStyle w:val="BodyText"/>
      </w:pPr>
      <w:r>
        <w:t>Toto zákonodárce přímo potvrzuje v § 357, odst. 1 ZOK, kde stanovuje, že akcionář je oprávněn požadovat a obdržet na valné hromadě od společnosti vysvětlení týkající se společnosti.</w:t>
      </w:r>
    </w:p>
    <w:p w14:paraId="7B21E104" w14:textId="77777777" w:rsidR="00201A3F" w:rsidRDefault="00631CB6">
      <w:pPr>
        <w:pStyle w:val="BodyText"/>
      </w:pPr>
      <w:r>
        <w:t xml:space="preserve">V § 359 ZOK </w:t>
      </w:r>
      <w:r>
        <w:t xml:space="preserve">jsou zároveň stanoveny taxativně případy, ve kterých může společnost odmítnout vysvětlení zcela, nebo částečně podat: </w:t>
      </w:r>
      <w:r>
        <w:br/>
        <w:t xml:space="preserve">a) </w:t>
      </w:r>
      <w:r>
        <w:rPr>
          <w:i/>
          <w:iCs/>
        </w:rPr>
        <w:t>by jeho poskytnutí mohlo přivodit společnosti nebo jí ovládaným osobám újmu,</w:t>
      </w:r>
      <w:r>
        <w:t xml:space="preserve"> </w:t>
      </w:r>
      <w:r>
        <w:br/>
        <w:t xml:space="preserve">b) </w:t>
      </w:r>
      <w:r>
        <w:rPr>
          <w:i/>
          <w:iCs/>
        </w:rPr>
        <w:t>jde o vnitřní informaci nebo utajovanou informaci pod</w:t>
      </w:r>
      <w:r>
        <w:rPr>
          <w:i/>
          <w:iCs/>
        </w:rPr>
        <w:t>le jiného právního předpisu, nebo</w:t>
      </w:r>
      <w:r>
        <w:t xml:space="preserve"> </w:t>
      </w:r>
      <w:r>
        <w:br/>
        <w:t xml:space="preserve">c) </w:t>
      </w:r>
      <w:r>
        <w:rPr>
          <w:i/>
          <w:iCs/>
        </w:rPr>
        <w:t>je požadované vysvětlení veřejně dostupné</w:t>
      </w:r>
      <w:r>
        <w:t>.</w:t>
      </w:r>
    </w:p>
    <w:p w14:paraId="7B21E105" w14:textId="77777777" w:rsidR="00201A3F" w:rsidRDefault="00631CB6">
      <w:pPr>
        <w:pStyle w:val="BodyText"/>
      </w:pPr>
      <w:r>
        <w:t xml:space="preserve">Neboť usnesení valné hromady ze dne 14. 10. 2019 zní: </w:t>
      </w:r>
      <w:r>
        <w:rPr>
          <w:i/>
          <w:iCs/>
        </w:rPr>
        <w:t>Akcionáři nemají právo požadovat na valné hromadě vysvětlení záležitostí týkajících se společnosti.</w:t>
      </w:r>
      <w:r>
        <w:t xml:space="preserve"> Je zřejmé, že ne vždy</w:t>
      </w:r>
      <w:r>
        <w:t xml:space="preserve"> by se jednalo pouze o tři výše uvedené příklady, ale že by se jednalo o jakékoliv informace týkající se společnosti.</w:t>
      </w:r>
    </w:p>
    <w:p w14:paraId="7B21E106" w14:textId="77777777" w:rsidR="00201A3F" w:rsidRDefault="00631CB6">
      <w:pPr>
        <w:pStyle w:val="BodyText"/>
      </w:pPr>
      <w:r>
        <w:t xml:space="preserve">Z důvodu, že dle ZOK </w:t>
      </w:r>
      <w:r>
        <w:rPr>
          <w:b/>
          <w:bCs/>
        </w:rPr>
        <w:t>právo na vysvětlení</w:t>
      </w:r>
      <w:r>
        <w:t xml:space="preserve"> nemůže být zcela omezeno se domnívám, že by dané usnesení podle $ 45, odst. 1 ZOK odporovalo záko</w:t>
      </w:r>
      <w:r>
        <w:t>nu.</w:t>
      </w:r>
    </w:p>
    <w:p w14:paraId="7B21E107" w14:textId="77777777" w:rsidR="00201A3F" w:rsidRDefault="00631CB6">
      <w:pPr>
        <w:pStyle w:val="BodyText"/>
      </w:pPr>
      <w:r>
        <w:t>Přesto, že jediný člen představenstva a v návaznosti na to i členové dozorčí rady fakticky správně odůvodnili odmítnutí podání informací s ohledem na fakt, že pan Kamenský nepodal protest</w:t>
      </w:r>
      <w:r>
        <w:rPr>
          <w:rStyle w:val="FootnoteReference"/>
        </w:rPr>
        <w:footnoteReference w:id="2"/>
      </w:r>
      <w:r>
        <w:t xml:space="preserve"> a nedomáhal se svého práva na vyslovení neplatnosti rozhodnutí</w:t>
      </w:r>
      <w:r>
        <w:t xml:space="preserve"> valné hromady u soudu dle § 428, odst. 1 ZOK a § 429, odst. 1 ZOK a tedy pozbyl svého práva na postup dle výše zmíněného paragrafu, domnívám se, že v tomto případě se na tento fakt nelze odvolávat, neboť valná hromada do stanov vnesla článek, který přímo </w:t>
      </w:r>
      <w:r>
        <w:t>odporuje zákonu dle § 45.</w:t>
      </w:r>
    </w:p>
    <w:p w14:paraId="7B21E108" w14:textId="77777777" w:rsidR="00201A3F" w:rsidRDefault="00631CB6">
      <w:pPr>
        <w:pStyle w:val="BodyText"/>
      </w:pPr>
      <w:r>
        <w:lastRenderedPageBreak/>
        <w:t>Domnívám se, že, aby se mohl akcionář podílet na řízení společnosti dle § 398, odst. 1 ZOK a § 256, odst. 1 ZOK, musí jim být v zákonných mezích zachováno právo na vysvětlení, neboť bez možnosti uplatnění tohoto práva by bylo akci</w:t>
      </w:r>
      <w:r>
        <w:t>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w:t>
      </w:r>
      <w:r>
        <w:t>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3"/>
      </w:r>
      <w:r>
        <w:t>, přičemž výše zmíněné usnesení dle mého názoru ve</w:t>
      </w:r>
      <w:r>
        <w:t>řejný pořádek narušuje.</w:t>
      </w:r>
    </w:p>
    <w:p w14:paraId="7B21E109" w14:textId="77777777" w:rsidR="00201A3F" w:rsidRDefault="00631CB6">
      <w:pPr>
        <w:pStyle w:val="BodyText"/>
      </w:pPr>
      <w:r>
        <w:t>Stejně tak by bylo možné na usnesení nahlížet optikou § 245 OZ, neboť omezení práva na vysvětlení v daném případě nelze podřadit ani pod jednu z taxativně vymezených možností jeho omezení a usnesení by tedy odporovalo donucujícím ustanovením zákona podle §</w:t>
      </w:r>
      <w:r>
        <w:t xml:space="preserve"> 359 ZOK.</w:t>
      </w:r>
    </w:p>
    <w:p w14:paraId="7B21E10A" w14:textId="77777777" w:rsidR="00201A3F" w:rsidRDefault="00631CB6">
      <w:pPr>
        <w:pStyle w:val="BodyText"/>
      </w:pPr>
      <w:r>
        <w:t>Odůvodnění představenstva a dozorčí rady tak, přesto, že fakticky je správné, není opřeno o žádný právní důvod a jako takové tedy správné není</w:t>
      </w:r>
      <w:r>
        <w:rPr>
          <w:rStyle w:val="FootnoteReference"/>
        </w:rPr>
        <w:footnoteReference w:id="4"/>
      </w:r>
      <w:r>
        <w:t xml:space="preserve">. Dané ustanovení by tedy dle mého názoru bylo v rozporu s donucujícími ustanoveními ZOK a bylo by na </w:t>
      </w:r>
      <w:r>
        <w:t>něj pohlíženo buď optikou narušení veřejného pořádku, nebo porušením donucujících ustanovení zákona jako na neplatné i bez nutnosti vznášet protest či se domáhat neplatnosti usnesení valné hromady ze strany akcionáře u soudu.</w:t>
      </w:r>
    </w:p>
    <w:p w14:paraId="7B21E10B" w14:textId="77777777" w:rsidR="00201A3F" w:rsidRDefault="00631CB6">
      <w:pPr>
        <w:pStyle w:val="BodyText"/>
      </w:pPr>
      <w:r>
        <w:rPr>
          <w:b/>
          <w:bCs/>
        </w:rPr>
        <w:t>Otázka b)</w:t>
      </w:r>
    </w:p>
    <w:p w14:paraId="7B21E10C" w14:textId="77777777" w:rsidR="00201A3F" w:rsidRDefault="00631CB6">
      <w:pPr>
        <w:pStyle w:val="BodyText"/>
      </w:pPr>
      <w:r>
        <w:t>Dle výše uvedeného s</w:t>
      </w:r>
      <w:r>
        <w:t>e domnívám, že by usnesení valné hromady odporovalo právu, proto by i odmítnutí poskytnutí požadovaných informací bylo v rozporu s právem, pokud by se dané odmítnutí neopíralo o některý ze zákonných důvodů.</w:t>
      </w:r>
    </w:p>
    <w:p w14:paraId="7B21E10D" w14:textId="77777777" w:rsidR="00201A3F" w:rsidRDefault="00631CB6">
      <w:pPr>
        <w:pStyle w:val="BodyText"/>
      </w:pPr>
      <w:r>
        <w:t>Domnívám se, že z důvodu absolutní neplatnosti dl</w:t>
      </w:r>
      <w:r>
        <w:t xml:space="preserve">e § 588 OZ, popřípadě dle § 245 OZ, který stanovuje, že </w:t>
      </w:r>
      <w:r>
        <w:rPr>
          <w:i/>
          <w:iCs/>
        </w:rPr>
        <w:t>na usnesení členské schůze nebo jiného orgánu, které se příčí dobrým mravům, nebo mění stanovy tak, že jejich obsah odporuje donucujícím ustanovením zákona, se hledí, jako by nebylo přijato</w:t>
      </w:r>
      <w:r>
        <w:t>, by na změ</w:t>
      </w:r>
      <w:r>
        <w:t>ny stanov mělo ze strany představenstva a dozorčí rady pohlédnuto jako by nikdy nebyly přijaty. I z toho důvodu měla společnost informace, které pan Kamenský žádal, poskytnout.</w:t>
      </w:r>
      <w:bookmarkEnd w:id="0"/>
    </w:p>
    <w:sectPr w:rsidR="00201A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09FB8" w14:textId="77777777" w:rsidR="00631CB6" w:rsidRDefault="00631CB6">
      <w:pPr>
        <w:spacing w:after="0"/>
      </w:pPr>
      <w:r>
        <w:separator/>
      </w:r>
    </w:p>
  </w:endnote>
  <w:endnote w:type="continuationSeparator" w:id="0">
    <w:p w14:paraId="3ECCDF06" w14:textId="77777777" w:rsidR="00631CB6" w:rsidRDefault="00631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7BFD8" w14:textId="77777777" w:rsidR="00631CB6" w:rsidRDefault="00631CB6">
      <w:r>
        <w:separator/>
      </w:r>
    </w:p>
  </w:footnote>
  <w:footnote w:type="continuationSeparator" w:id="0">
    <w:p w14:paraId="39355DE9" w14:textId="77777777" w:rsidR="00631CB6" w:rsidRDefault="00631CB6">
      <w:r>
        <w:continuationSeparator/>
      </w:r>
    </w:p>
  </w:footnote>
  <w:footnote w:id="1">
    <w:p w14:paraId="7B21E110" w14:textId="77777777" w:rsidR="00201A3F" w:rsidRDefault="00631CB6">
      <w:pPr>
        <w:pStyle w:val="FootnoteText"/>
      </w:pPr>
      <w:r>
        <w:rPr>
          <w:rStyle w:val="FootnoteReference"/>
        </w:rPr>
        <w:footnoteRef/>
      </w:r>
      <w:r>
        <w:t xml:space="preserve"> </w:t>
      </w:r>
      <w:r>
        <w:t>Toto právo mají rovněž dle § 256, odst. 1 ZOK.</w:t>
      </w:r>
    </w:p>
  </w:footnote>
  <w:footnote w:id="2">
    <w:p w14:paraId="7B21E111" w14:textId="77777777" w:rsidR="00201A3F" w:rsidRDefault="00631CB6">
      <w:pPr>
        <w:pStyle w:val="FootnoteText"/>
      </w:pPr>
      <w:r>
        <w:rPr>
          <w:rStyle w:val="FootnoteReference"/>
        </w:rPr>
        <w:footnoteRef/>
      </w:r>
      <w:r>
        <w:t xml:space="preserve"> Dle § 424, odst. 1 ZOK.</w:t>
      </w:r>
    </w:p>
  </w:footnote>
  <w:footnote w:id="3">
    <w:p w14:paraId="7B21E112" w14:textId="77777777" w:rsidR="00201A3F" w:rsidRDefault="00631CB6">
      <w:pPr>
        <w:pStyle w:val="FootnoteText"/>
      </w:pPr>
      <w:r>
        <w:rPr>
          <w:rStyle w:val="FootnoteReference"/>
        </w:rPr>
        <w:footnoteRef/>
      </w:r>
      <w:r>
        <w:t xml:space="preserve"> Dle § 588 OZ.</w:t>
      </w:r>
    </w:p>
  </w:footnote>
  <w:footnote w:id="4">
    <w:p w14:paraId="7B21E113" w14:textId="77777777" w:rsidR="00201A3F" w:rsidRDefault="00631CB6">
      <w:pPr>
        <w:pStyle w:val="FootnoteText"/>
      </w:pPr>
      <w:r>
        <w:rPr>
          <w:rStyle w:val="FootnoteReference"/>
        </w:rPr>
        <w:footnoteRef/>
      </w:r>
      <w:r>
        <w:t xml:space="preserve"> S ohledem na to, že se v zadání nehovoří ani o vydání prioritních akcií, nelze na problém nahlížet ani optikou potenciálního omezení hlasovacího práva dle § 278, ods</w:t>
      </w:r>
      <w:r>
        <w:t>t. 2 Z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9C24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B7C31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D3002B6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71315DCA"/>
    <w:multiLevelType w:val="multilevel"/>
    <w:tmpl w:val="469AD4D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1A3F"/>
    <w:rsid w:val="004E29B3"/>
    <w:rsid w:val="00590D07"/>
    <w:rsid w:val="00631CB6"/>
    <w:rsid w:val="00784D58"/>
    <w:rsid w:val="008D6863"/>
    <w:rsid w:val="00B86B75"/>
    <w:rsid w:val="00BC48D5"/>
    <w:rsid w:val="00BE032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21E0F2"/>
  <w15:docId w15:val="{93518FD9-C42D-A443-9436-150B8814B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E032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88</Words>
  <Characters>5637</Characters>
  <Application>Microsoft Office Word</Application>
  <DocSecurity>0</DocSecurity>
  <Lines>46</Lines>
  <Paragraphs>13</Paragraphs>
  <ScaleCrop>false</ScaleCrop>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Kapitálové obchodní korporace</dc:subject>
  <dc:creator/>
  <cp:keywords/>
  <cp:lastModifiedBy>Dominik Bálint</cp:lastModifiedBy>
  <cp:revision>2</cp:revision>
  <dcterms:created xsi:type="dcterms:W3CDTF">2021-01-25T16:23:00Z</dcterms:created>
  <dcterms:modified xsi:type="dcterms:W3CDTF">2021-01-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Seminární práce z předmětu Kapitálové obchodní korporace</vt:lpwstr>
  </property>
</Properties>
</file>